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w:t>
      </w:r>
      <w:r>
        <w:t xml:space="preserve"> </w:t>
      </w:r>
      <w:r>
        <w:t xml:space="preserve">상관,</w:t>
      </w:r>
      <w:r>
        <w:t xml:space="preserve"> </w:t>
      </w:r>
      <w:r>
        <w:t xml:space="preserve">추세(trend)의</w:t>
      </w:r>
      <w:r>
        <w:t xml:space="preserve"> </w:t>
      </w:r>
      <w:r>
        <w:t xml:space="preserve">시각화</w:t>
      </w:r>
    </w:p>
    <w:bookmarkStart w:id="28" w:name="분포distribution의-시각화"/>
    <w:p>
      <w:pPr>
        <w:pStyle w:val="1"/>
      </w:pPr>
      <w:r>
        <w:t xml:space="preserve">분포(Distribution)의 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통계)[</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6" w:name="탐색적-데이터-분석의-시작은-산점도부터"/>
    <w:p>
      <w:pPr>
        <w:pStyle w:val="2"/>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8843fb4-6a82-4e2f-9e74-51a1150e7f96"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843fb4-6a82-4e2f-9e74-51a1150e7f96"/>
      <w:r>
        <w:rP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overplotting의-제거---데이터-사이즈의-축소"/>
    <w:p>
      <w:pPr>
        <w:pStyle w:val="3"/>
      </w:pPr>
      <w:r>
        <w:t xml:space="preserve">overplotting의 제거 - 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cbca903-1f6f-4c21-bdb7-0634af5e1529"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bca903-1f6f-4c21-bdb7-0634af5e1529"/>
      <w:r>
        <w:rPr/>
        <w:t xml:space="preserve"/>
      </w:r>
      <w:r>
        <w:t xml:space="preserve"> </w:t>
      </w:r>
      <w:r>
        <w:t xml:space="preserve">샘플수 조절들을 통한 오버플로팅 제거 - plotly</w:t>
      </w:r>
    </w:p>
    <w:bookmarkEnd w:id="23"/>
    <w:bookmarkStart w:id="24" w:name="overplotting의-제거---표시점의-투명도alpha-조절"/>
    <w:p>
      <w:pPr>
        <w:pStyle w:val="3"/>
      </w:pPr>
      <w:r>
        <w:t xml:space="preserve">overplotting의 제거 - 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5226c712-1949-4ae8-9c6e-0c4ed7b04bc6"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26c712-1949-4ae8-9c6e-0c4ed7b04bc6"/>
      <w:r>
        <w:rP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1de9803-41de-4b23-b1e7-503fb5eef590"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de9803-41de-4b23-b1e7-503fb5eef590"/>
      <w:r>
        <w:rPr/>
        <w:t xml:space="preserve"/>
      </w:r>
      <w:r>
        <w:t xml:space="preserve"> </w:t>
      </w:r>
      <w:r>
        <w:t xml:space="preserve">opacity 조절을 통한 오버플로팅 제거 - plotly</w:t>
      </w:r>
    </w:p>
    <w:bookmarkEnd w:id="24"/>
    <w:bookmarkStart w:id="25" w:name="overplotting의-제거---표시점의-크기size-조절"/>
    <w:p>
      <w:pPr>
        <w:pStyle w:val="3"/>
      </w:pPr>
      <w:r>
        <w:t xml:space="preserve">overplotting의 제거 - 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d3df1114-25a9-4627-a775-ae10be568f7d"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df1114-25a9-4627-a775-ae10be568f7d"/>
      <w:r>
        <w:rP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66e4a057-9e18-4162-96ae-d6ee29c3c961"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e4a057-9e18-4162-96ae-d6ee29c3c961"/>
      <w:r>
        <w:rP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Start w:id="27" w:name="데이터가-밀집된-구간을-찾아보자"/>
    <w:p>
      <w:pPr>
        <w:pStyle w:val="2"/>
      </w:pPr>
      <w:r>
        <w:t xml:space="preserve">데이터가 밀집된 구간을 찾아보자</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fc7b00bb-0681-4104-9c26-d8062eb0d108"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7b00bb-0681-4104-9c26-d8062eb0d108"/>
      <w:r>
        <w:rP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50aca22-f91a-4ce9-9633-7785fede9299"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50aca22-f91a-4ce9-9633-7785fede9299"/>
      <w:r>
        <w:rP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상관correlatin의-시각화"/>
    <w:p>
      <w:pPr>
        <w:pStyle w:val="1"/>
      </w:pPr>
      <w:r>
        <w:t xml:space="preserve">상관(Correlatin)의 시각화</w:t>
      </w:r>
    </w:p>
    <w:bookmarkStart w:id="29" w:name="백신-접종자가-많으면-사망자가-감소하나---상관관계-산점도"/>
    <w:p>
      <w:pPr>
        <w:pStyle w:val="2"/>
      </w:pPr>
      <w:r>
        <w:t xml:space="preserve">백신 접종자가 많으면 사망자가 감소하나? - 상관관계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2"/>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 접종 완료자수와 사망자수의 산점도에 각 국가의 1인당 GDP를 원의 크기로 표현하여 거품형 차트를 만드는 예이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9d40214-c4d1-4050-b8cb-9ab7e23241cf"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d40214-c4d1-4050-b8cb-9ab7e23241cf"/>
      <w:r>
        <w:rP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a1"/>
      </w:pPr>
      <w:r>
        <w:t xml:space="preserve">그렇다면 세계 경제를 이끌고 가는 국제기구인 OECD에 가입된 국가들의 상황을 알아보고자 하면 어떻게 할까? 다음과 같이 OECD 국가의 벡터를 만들고 이들 국가들의 거품색을 차이나게 해줌으로써 거품형 차트에 추가적인 정보를 표현할 수 있다. 그리고 여기에 한국의 위치를 추가적으로 표현하는 코드는 다음과 같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no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korea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korea,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 </w:t>
      </w:r>
      <w:r>
        <w:rPr>
          <w:rStyle w:val="AttributeTok"/>
        </w:rPr>
        <w:t xml:space="preserve">symbol =</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05cd92e-a6cf-4795-b6bd-5530cdd127f1"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5cd92e-a6cf-4795-b6bd-5530cdd127f1"/>
      <w:r>
        <w:rPr/>
        <w:t xml:space="preserve"/>
      </w:r>
      <w:r>
        <w:t xml:space="preserve"> </w:t>
      </w:r>
      <w:r>
        <w:t xml:space="preserve">거품형 차트</w:t>
      </w:r>
    </w:p>
    <w:p>
      <w:pPr>
        <w:pStyle w:val="a1"/>
      </w:pPr>
      <w:r>
        <w:t xml:space="preserve">이 거품형 차트를 보면 OECD 국가들은 백신접종완료율이 60~80%, 십만명당 사망자수가 300명 이하에 대부분 위치하는 것으로 보인다. 이에 비해 우리나라는 80%를 훨씬 넘는 백신접종완료율에 50명도 안되는 십만명당 사망자수를 보이는 것으로 나타난다.</w:t>
      </w:r>
    </w:p>
    <w:bookmarkEnd w:id="30"/>
    <w:bookmarkEnd w:id="31"/>
    <w:bookmarkStart w:id="33" w:name="추세trend의-시각화"/>
    <w:p>
      <w:pPr>
        <w:pStyle w:val="1"/>
      </w:pPr>
      <w:r>
        <w:t xml:space="preserve">추세(Trend)의 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2" w:name="주요-나라의-코로나19-사망자-추세는---선-그래프"/>
    <w:p>
      <w:pPr>
        <w:pStyle w:val="2"/>
      </w:pPr>
      <w:r>
        <w:t xml:space="preserve">주요 나라의 코로나19 사망자 추세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SourceCode"/>
      </w:pPr>
      <w:r>
        <w:rPr>
          <w:rStyle w:val="NormalTok"/>
        </w:rPr>
        <w:t xml:space="preserve">total_deaths_5_nations_by_day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total_deaths_5_nations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total_deaths =</w:t>
      </w:r>
      <w:r>
        <w:rPr>
          <w:rStyle w:val="NormalTok"/>
        </w:rPr>
        <w:t xml:space="preserve"> </w:t>
      </w:r>
      <w:r>
        <w:rPr>
          <w:rStyle w:val="FunctionTok"/>
        </w:rPr>
        <w:t xml:space="preserve">max</w:t>
      </w:r>
      <w:r>
        <w:rPr>
          <w:rStyle w:val="NormalTok"/>
        </w:rPr>
        <w:t xml:space="preserve">(total_deaths), </w:t>
      </w:r>
      <w:r>
        <w:rPr>
          <w:rStyle w:val="AttributeTok"/>
        </w:rPr>
        <w:t xml:space="preserve">population =</w:t>
      </w:r>
      <w:r>
        <w:rPr>
          <w:rStyle w:val="NormalTok"/>
        </w:rPr>
        <w:t xml:space="preserve"> </w:t>
      </w:r>
      <w:r>
        <w:rPr>
          <w:rStyle w:val="FunctionTok"/>
        </w:rPr>
        <w:t xml:space="preserve">max</w:t>
      </w:r>
      <w:r>
        <w:rPr>
          <w:rStyle w:val="NormalTok"/>
        </w:rPr>
        <w:t xml:space="preserve">(population))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yearmonth, </w:t>
      </w:r>
      <w:r>
        <w:rPr>
          <w:rStyle w:val="AttributeTok"/>
        </w:rPr>
        <w:t xml:space="preserve">format =</w:t>
      </w:r>
      <w:r>
        <w:rPr>
          <w:rStyle w:val="NormalTok"/>
        </w:rPr>
        <w:t xml:space="preserve"> </w:t>
      </w:r>
      <w:r>
        <w:rPr>
          <w:rStyle w:val="StringTok"/>
        </w:rPr>
        <w:t xml:space="preserve">'%Y %m'</w:t>
      </w:r>
      <w:r>
        <w:rPr>
          <w:rStyle w:val="NormalTok"/>
        </w:rPr>
        <w:t xml:space="preserve">), </w:t>
      </w:r>
      <w:r>
        <w:br/>
      </w:r>
      <w:r>
        <w:rPr>
          <w:rStyle w:val="NormalTok"/>
        </w:rPr>
        <w:t xml:space="preserve">         </w:t>
      </w:r>
      <w:r>
        <w:rPr>
          <w:rStyle w:val="AttributeTok"/>
        </w:rPr>
        <w:t xml:space="preserve">million_per_total_deaths =</w:t>
      </w:r>
      <w:r>
        <w:rPr>
          <w:rStyle w:val="NormalTok"/>
        </w:rPr>
        <w:t xml:space="preserve"> total_death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br/>
      </w:r>
      <w:r>
        <w:br/>
      </w:r>
      <w:r>
        <w:rPr>
          <w:rStyle w:val="NormalTok"/>
        </w:rPr>
        <w:t xml:space="preserve">total_deaths_5_nations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illion_per_total_deaths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total_deaths_5_nations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illion_per_total_deaths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million_per_total_death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million_per_total_death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million_per_total_death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million_per_total_death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million_per_total_death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bookmarkEnd w:id="32"/>
    <w:bookmarkEnd w:id="3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9</w:t>
        </w:r>
        <w:r>
          <w:rPr>
            <w:rStyle w:val="af"/>
          </w:rPr>
          <w:fldChar w:fldCharType="end"/>
        </w:r>
      </w:p>
    </w:sdtContent>
  </w:sdt>
  <w:p w:rsidR="00676DF8" w:rsidRDefault="00910F5F"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11</w:t>
        </w:r>
        <w:r>
          <w:rPr>
            <w:rStyle w:val="af"/>
          </w:rPr>
          <w:fldChar w:fldCharType="end"/>
        </w:r>
      </w:p>
    </w:sdtContent>
  </w:sdt>
  <w:p w:rsidR="00676DF8" w:rsidRDefault="00910F5F"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5</w:t>
        </w:r>
        <w:r>
          <w:rPr>
            <w:rStyle w:val="af"/>
          </w:rPr>
          <w:fldChar w:fldCharType="end"/>
        </w:r>
      </w:p>
    </w:sdtContent>
  </w:sdt>
  <w:p w:rsidR="00676DF8" w:rsidRDefault="00910F5F"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7</w:t>
        </w:r>
        <w:r>
          <w:rPr>
            <w:rStyle w:val="af"/>
          </w:rPr>
          <w:fldChar w:fldCharType="end"/>
        </w:r>
      </w:p>
    </w:sdtContent>
  </w:sdt>
  <w:p w:rsidR="00676DF8" w:rsidRDefault="00910F5F"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CD08876"/>
    <w:lvl w:ilvl="0" w:tplc="7770719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c3034854f74.png"/>
<Relationship Id="rId24" Type="http://schemas.openxmlformats.org/officeDocument/2006/relationships/image" Target="media/filec30242c10c2.png"/>
<Relationship Id="rId25" Type="http://schemas.openxmlformats.org/officeDocument/2006/relationships/image" Target="media/filec302d0e523d.png"/>
<Relationship Id="rId26" Type="http://schemas.openxmlformats.org/officeDocument/2006/relationships/image" Target="media/filec3047ac53c0.png"/>
<Relationship Id="rId27" Type="http://schemas.openxmlformats.org/officeDocument/2006/relationships/image" Target="media/filec3019d84b90.png"/>
<Relationship Id="rId28" Type="http://schemas.openxmlformats.org/officeDocument/2006/relationships/image" Target="media/filec304b4c7656.png"/>
<Relationship Id="rId29" Type="http://schemas.openxmlformats.org/officeDocument/2006/relationships/image" Target="media/filec30501bbcb.png"/>
<Relationship Id="rId30" Type="http://schemas.openxmlformats.org/officeDocument/2006/relationships/image" Target="media/filec305fa265ed.png"/>
<Relationship Id="rId31" Type="http://schemas.openxmlformats.org/officeDocument/2006/relationships/image" Target="media/filec3043d256b6.png"/>
<Relationship Id="rId32" Type="http://schemas.openxmlformats.org/officeDocument/2006/relationships/image" Target="media/filec304c1348a9.png"/>
<Relationship Id="rId33" Type="http://schemas.openxmlformats.org/officeDocument/2006/relationships/image" Target="media/filec30481968b6.png"/>
<Relationship Id="rId34" Type="http://schemas.openxmlformats.org/officeDocument/2006/relationships/image" Target="media/filec3052524c3e.png"/>
<Relationship Id="rId35" Type="http://schemas.openxmlformats.org/officeDocument/2006/relationships/image" Target="media/filec302eda5c43.png"/>
<Relationship Id="rId36" Type="http://schemas.openxmlformats.org/officeDocument/2006/relationships/image" Target="media/filec306b235705.png"/>
<Relationship Id="rId37" Type="http://schemas.openxmlformats.org/officeDocument/2006/relationships/image" Target="media/filec30ba839b.png"/>
<Relationship Id="rId38" Type="http://schemas.openxmlformats.org/officeDocument/2006/relationships/image" Target="media/filec3040654f4f.png"/>
<Relationship Id="rId39" Type="http://schemas.openxmlformats.org/officeDocument/2006/relationships/image" Target="media/filec301debab8.png"/>
<Relationship Id="rId40" Type="http://schemas.openxmlformats.org/officeDocument/2006/relationships/image" Target="media/filec3084f6cf9.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 상관, 추세(trend)의 시각화</dc:title>
  <dc:creator/>
  <cp:keywords/>
  <dcterms:created xsi:type="dcterms:W3CDTF">2022-04-03T05:43:17Z</dcterms:created>
  <dcterms:modified xsi:type="dcterms:W3CDTF">2022-04-03T14:43: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